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D14F4" w14:textId="0F45E553" w:rsidR="009D2F3F" w:rsidRDefault="009D2F3F" w:rsidP="009D2F3F">
      <w:pPr>
        <w:tabs>
          <w:tab w:val="left" w:pos="6992"/>
        </w:tabs>
      </w:pPr>
      <w:r>
        <w:t>David Williams</w:t>
      </w:r>
      <w:r>
        <w:tab/>
        <w:t>Statistics 103</w:t>
      </w:r>
    </w:p>
    <w:p w14:paraId="7A4BEA14" w14:textId="6DD4D067" w:rsidR="009D2F3F" w:rsidRDefault="009D2F3F" w:rsidP="009D2F3F">
      <w:pPr>
        <w:tabs>
          <w:tab w:val="left" w:pos="6992"/>
        </w:tabs>
      </w:pPr>
      <w:r>
        <w:t>4/8/21</w:t>
      </w:r>
      <w:r>
        <w:tab/>
        <w:t>Chapter 8</w:t>
      </w:r>
    </w:p>
    <w:p w14:paraId="33335DB6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  <w:r w:rsidRPr="009D2F3F">
        <w:rPr>
          <w:rFonts w:ascii="inherit" w:eastAsia="Times New Roman" w:hAnsi="inherit" w:cs="Arial"/>
          <w:sz w:val="20"/>
          <w:szCs w:val="20"/>
        </w:rPr>
        <w:br/>
      </w:r>
    </w:p>
    <w:p w14:paraId="6FFCC96E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59E7BBD0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37B89879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7E6B8F90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74780714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185EED46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70D51D13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5BC54BF8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168A202D" w14:textId="77777777" w:rsid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</w:p>
    <w:p w14:paraId="5433BBF9" w14:textId="1E73B5E4" w:rsidR="009D2F3F" w:rsidRPr="009D2F3F" w:rsidRDefault="009D2F3F" w:rsidP="009D2F3F">
      <w:pPr>
        <w:pStyle w:val="ListParagraph"/>
        <w:numPr>
          <w:ilvl w:val="0"/>
          <w:numId w:val="1"/>
        </w:numPr>
        <w:spacing w:after="300"/>
        <w:rPr>
          <w:rFonts w:ascii="inherit" w:eastAsia="Times New Roman" w:hAnsi="inherit" w:cs="Arial"/>
          <w:sz w:val="20"/>
          <w:szCs w:val="20"/>
        </w:rPr>
      </w:pPr>
      <w:r>
        <w:rPr>
          <w:rFonts w:ascii="inherit" w:eastAsia="Times New Roman" w:hAnsi="inherit" w:cs="Arial"/>
          <w:sz w:val="20"/>
          <w:szCs w:val="20"/>
        </w:rPr>
        <w:t xml:space="preserve"> </w:t>
      </w:r>
      <w:r w:rsidRPr="009D2F3F">
        <w:rPr>
          <w:rFonts w:ascii="inherit" w:eastAsia="Times New Roman" w:hAnsi="inherit" w:cs="Arial"/>
          <w:sz w:val="20"/>
          <w:szCs w:val="20"/>
        </w:rPr>
        <w:t>Place the steps of conducting a hypothesis test in the correct order. </w:t>
      </w:r>
    </w:p>
    <w:p w14:paraId="5FBF1BC4" w14:textId="77777777" w:rsidR="009D2F3F" w:rsidRPr="009D2F3F" w:rsidRDefault="009D2F3F" w:rsidP="009D2F3F">
      <w:pPr>
        <w:rPr>
          <w:rFonts w:ascii="Times New Roman" w:eastAsia="Times New Roman" w:hAnsi="Times New Roman" w:cs="Times New Roman"/>
        </w:rPr>
      </w:pPr>
      <w:r w:rsidRPr="009D2F3F">
        <w:rPr>
          <w:rFonts w:ascii="Times New Roman" w:eastAsia="Times New Roman" w:hAnsi="Times New Roman" w:cs="Times New Roman"/>
        </w:rPr>
        <w:t>         -         1.         2.         3.         4.         5.         </w:t>
      </w:r>
    </w:p>
    <w:p w14:paraId="41992604" w14:textId="77777777" w:rsidR="009D2F3F" w:rsidRPr="009D2F3F" w:rsidRDefault="009D2F3F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9D2F3F">
        <w:rPr>
          <w:rFonts w:ascii="Arial" w:eastAsia="Times New Roman" w:hAnsi="Arial" w:cs="Arial"/>
          <w:color w:val="000000"/>
        </w:rPr>
        <w:t>Summarize the results</w:t>
      </w:r>
    </w:p>
    <w:p w14:paraId="2B542BF0" w14:textId="77777777" w:rsidR="009D2F3F" w:rsidRPr="009D2F3F" w:rsidRDefault="009D2F3F" w:rsidP="009D2F3F">
      <w:pPr>
        <w:rPr>
          <w:rFonts w:ascii="Times New Roman" w:eastAsia="Times New Roman" w:hAnsi="Times New Roman" w:cs="Times New Roman"/>
        </w:rPr>
      </w:pPr>
      <w:r w:rsidRPr="009D2F3F">
        <w:rPr>
          <w:rFonts w:ascii="Arial" w:eastAsia="Times New Roman" w:hAnsi="Arial" w:cs="Arial"/>
          <w:color w:val="000000"/>
          <w:sz w:val="21"/>
          <w:szCs w:val="21"/>
        </w:rPr>
        <w:br/>
      </w:r>
      <w:r w:rsidRPr="009D2F3F">
        <w:rPr>
          <w:rFonts w:ascii="Times New Roman" w:eastAsia="Times New Roman" w:hAnsi="Times New Roman" w:cs="Times New Roman"/>
        </w:rPr>
        <w:t>         -         1.         2.         3.         4.         5.         </w:t>
      </w:r>
    </w:p>
    <w:p w14:paraId="572670C6" w14:textId="77777777" w:rsidR="009D2F3F" w:rsidRPr="009D2F3F" w:rsidRDefault="009D2F3F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9D2F3F">
        <w:rPr>
          <w:rFonts w:ascii="Arial" w:eastAsia="Times New Roman" w:hAnsi="Arial" w:cs="Arial"/>
          <w:color w:val="000000"/>
        </w:rPr>
        <w:t>State the hypotheses and identify the claim</w:t>
      </w:r>
    </w:p>
    <w:p w14:paraId="78C14CEB" w14:textId="77777777" w:rsidR="009D2F3F" w:rsidRPr="009D2F3F" w:rsidRDefault="009D2F3F" w:rsidP="009D2F3F">
      <w:pPr>
        <w:rPr>
          <w:rFonts w:ascii="Times New Roman" w:eastAsia="Times New Roman" w:hAnsi="Times New Roman" w:cs="Times New Roman"/>
        </w:rPr>
      </w:pPr>
      <w:r w:rsidRPr="009D2F3F">
        <w:rPr>
          <w:rFonts w:ascii="Arial" w:eastAsia="Times New Roman" w:hAnsi="Arial" w:cs="Arial"/>
          <w:color w:val="000000"/>
          <w:sz w:val="21"/>
          <w:szCs w:val="21"/>
        </w:rPr>
        <w:br/>
      </w:r>
      <w:r w:rsidRPr="009D2F3F">
        <w:rPr>
          <w:rFonts w:ascii="Times New Roman" w:eastAsia="Times New Roman" w:hAnsi="Times New Roman" w:cs="Times New Roman"/>
        </w:rPr>
        <w:t>         -         1.         2.         3.         4.         5.         </w:t>
      </w:r>
    </w:p>
    <w:p w14:paraId="2AB0D047" w14:textId="77777777" w:rsidR="009D2F3F" w:rsidRPr="009D2F3F" w:rsidRDefault="009D2F3F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9D2F3F">
        <w:rPr>
          <w:rFonts w:ascii="Arial" w:eastAsia="Times New Roman" w:hAnsi="Arial" w:cs="Arial"/>
          <w:color w:val="000000"/>
        </w:rPr>
        <w:t>Find the critical values</w:t>
      </w:r>
    </w:p>
    <w:p w14:paraId="5C3305D7" w14:textId="77777777" w:rsidR="009D2F3F" w:rsidRPr="009D2F3F" w:rsidRDefault="009D2F3F" w:rsidP="009D2F3F">
      <w:pPr>
        <w:rPr>
          <w:rFonts w:ascii="Times New Roman" w:eastAsia="Times New Roman" w:hAnsi="Times New Roman" w:cs="Times New Roman"/>
        </w:rPr>
      </w:pPr>
      <w:r w:rsidRPr="009D2F3F">
        <w:rPr>
          <w:rFonts w:ascii="Arial" w:eastAsia="Times New Roman" w:hAnsi="Arial" w:cs="Arial"/>
          <w:color w:val="000000"/>
          <w:sz w:val="21"/>
          <w:szCs w:val="21"/>
        </w:rPr>
        <w:br/>
      </w:r>
      <w:r w:rsidRPr="009D2F3F">
        <w:rPr>
          <w:rFonts w:ascii="Times New Roman" w:eastAsia="Times New Roman" w:hAnsi="Times New Roman" w:cs="Times New Roman"/>
        </w:rPr>
        <w:t>         -         1.         2.         3.         4.         5.         </w:t>
      </w:r>
    </w:p>
    <w:p w14:paraId="2C73DEFA" w14:textId="77777777" w:rsidR="009D2F3F" w:rsidRPr="009D2F3F" w:rsidRDefault="009D2F3F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9D2F3F">
        <w:rPr>
          <w:rFonts w:ascii="Arial" w:eastAsia="Times New Roman" w:hAnsi="Arial" w:cs="Arial"/>
          <w:color w:val="000000"/>
        </w:rPr>
        <w:t>Compute the test value</w:t>
      </w:r>
    </w:p>
    <w:p w14:paraId="743DD670" w14:textId="77777777" w:rsidR="009D2F3F" w:rsidRPr="009D2F3F" w:rsidRDefault="009D2F3F" w:rsidP="009D2F3F">
      <w:pPr>
        <w:rPr>
          <w:rFonts w:ascii="Times New Roman" w:eastAsia="Times New Roman" w:hAnsi="Times New Roman" w:cs="Times New Roman"/>
        </w:rPr>
      </w:pPr>
      <w:r w:rsidRPr="009D2F3F">
        <w:rPr>
          <w:rFonts w:ascii="Arial" w:eastAsia="Times New Roman" w:hAnsi="Arial" w:cs="Arial"/>
          <w:color w:val="000000"/>
          <w:sz w:val="21"/>
          <w:szCs w:val="21"/>
        </w:rPr>
        <w:br/>
      </w:r>
      <w:r w:rsidRPr="009D2F3F">
        <w:rPr>
          <w:rFonts w:ascii="Times New Roman" w:eastAsia="Times New Roman" w:hAnsi="Times New Roman" w:cs="Times New Roman"/>
        </w:rPr>
        <w:t>         -         1.         2.         3.         4.         5.         </w:t>
      </w:r>
    </w:p>
    <w:p w14:paraId="03587AAE" w14:textId="48C3D1F5" w:rsidR="009D2F3F" w:rsidRDefault="009D2F3F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9D2F3F">
        <w:rPr>
          <w:rFonts w:ascii="Arial" w:eastAsia="Times New Roman" w:hAnsi="Arial" w:cs="Arial"/>
          <w:color w:val="000000"/>
        </w:rPr>
        <w:t>Make the decision to reject or not reject the null hypothesis</w:t>
      </w:r>
    </w:p>
    <w:p w14:paraId="1B5A7946" w14:textId="78EB4107" w:rsidR="003A62FB" w:rsidRDefault="003A62FB" w:rsidP="009D2F3F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3E41F2D1" w14:textId="5B4CFA16" w:rsidR="003A62FB" w:rsidRDefault="003A62FB" w:rsidP="003A62FB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000000"/>
        </w:rPr>
      </w:pPr>
      <w:r w:rsidRPr="003A62FB">
        <w:rPr>
          <w:rFonts w:ascii="Arial" w:eastAsia="Times New Roman" w:hAnsi="Arial" w:cs="Arial"/>
          <w:color w:val="000000"/>
        </w:rPr>
        <w:t>State the hypotheses and identify the claim</w:t>
      </w:r>
    </w:p>
    <w:p w14:paraId="3323035F" w14:textId="61452422" w:rsidR="003A62FB" w:rsidRPr="003A62FB" w:rsidRDefault="003A62FB" w:rsidP="003A62FB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000000"/>
        </w:rPr>
      </w:pPr>
      <w:r w:rsidRPr="003A62FB">
        <w:rPr>
          <w:rFonts w:ascii="Arial" w:eastAsia="Times New Roman" w:hAnsi="Arial" w:cs="Arial"/>
          <w:color w:val="000000"/>
        </w:rPr>
        <w:t>Summarize the results</w:t>
      </w:r>
    </w:p>
    <w:p w14:paraId="40D22947" w14:textId="77777777" w:rsidR="003A62FB" w:rsidRPr="003A62FB" w:rsidRDefault="003A62FB" w:rsidP="003A62FB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000000"/>
        </w:rPr>
      </w:pPr>
      <w:r w:rsidRPr="003A62FB">
        <w:rPr>
          <w:rFonts w:ascii="Arial" w:eastAsia="Times New Roman" w:hAnsi="Arial" w:cs="Arial"/>
          <w:color w:val="000000"/>
        </w:rPr>
        <w:t>Compute the test value</w:t>
      </w:r>
    </w:p>
    <w:p w14:paraId="19197B30" w14:textId="77777777" w:rsidR="003A62FB" w:rsidRPr="003A62FB" w:rsidRDefault="003A62FB" w:rsidP="003A62FB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000000"/>
        </w:rPr>
      </w:pPr>
      <w:r w:rsidRPr="003A62FB">
        <w:rPr>
          <w:rFonts w:ascii="Arial" w:eastAsia="Times New Roman" w:hAnsi="Arial" w:cs="Arial"/>
          <w:color w:val="000000"/>
        </w:rPr>
        <w:t>Find the critical values</w:t>
      </w:r>
    </w:p>
    <w:p w14:paraId="572334F4" w14:textId="77777777" w:rsidR="003A62FB" w:rsidRPr="003A62FB" w:rsidRDefault="003A62FB" w:rsidP="003A62FB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000000"/>
        </w:rPr>
      </w:pPr>
      <w:r w:rsidRPr="003A62FB">
        <w:rPr>
          <w:rFonts w:ascii="Arial" w:eastAsia="Times New Roman" w:hAnsi="Arial" w:cs="Arial"/>
          <w:color w:val="000000"/>
        </w:rPr>
        <w:t>Make the decision to reject or not reject the null hypothesis</w:t>
      </w:r>
    </w:p>
    <w:p w14:paraId="3674FD8F" w14:textId="3DAAC4CE" w:rsidR="003A62FB" w:rsidRPr="003A62FB" w:rsidRDefault="003A62FB" w:rsidP="003A62FB">
      <w:pPr>
        <w:pStyle w:val="ListParagraph"/>
        <w:shd w:val="clear" w:color="auto" w:fill="FFFFFF"/>
        <w:rPr>
          <w:rFonts w:ascii="Arial" w:eastAsia="Times New Roman" w:hAnsi="Arial" w:cs="Arial"/>
          <w:color w:val="000000"/>
        </w:rPr>
      </w:pPr>
    </w:p>
    <w:p w14:paraId="3BF5F804" w14:textId="4B78E56B" w:rsidR="009D2F3F" w:rsidRPr="003A62FB" w:rsidRDefault="009D2F3F" w:rsidP="003A62FB">
      <w:pPr>
        <w:tabs>
          <w:tab w:val="left" w:pos="7408"/>
        </w:tabs>
      </w:pPr>
    </w:p>
    <w:p w14:paraId="2019C6E1" w14:textId="77777777" w:rsidR="009D2F3F" w:rsidRDefault="009D2F3F" w:rsidP="009D2F3F">
      <w:pPr>
        <w:pStyle w:val="NormalWeb"/>
        <w:spacing w:before="0" w:beforeAutospacing="0" w:after="300" w:afterAutospacing="0"/>
        <w:rPr>
          <w:rFonts w:ascii="inherit" w:hAnsi="inherit" w:cs="Arial"/>
          <w:sz w:val="20"/>
          <w:szCs w:val="20"/>
        </w:rPr>
      </w:pPr>
    </w:p>
    <w:p w14:paraId="586314EE" w14:textId="77777777" w:rsidR="009D2F3F" w:rsidRDefault="009D2F3F" w:rsidP="009D2F3F">
      <w:pPr>
        <w:pStyle w:val="NormalWeb"/>
        <w:spacing w:before="0" w:beforeAutospacing="0" w:after="300" w:afterAutospacing="0"/>
        <w:rPr>
          <w:rFonts w:ascii="inherit" w:hAnsi="inherit" w:cs="Arial"/>
          <w:sz w:val="20"/>
          <w:szCs w:val="20"/>
        </w:rPr>
      </w:pPr>
    </w:p>
    <w:p w14:paraId="5972FC3C" w14:textId="2C419C4F" w:rsidR="009D2F3F" w:rsidRDefault="009D2F3F" w:rsidP="009D2F3F">
      <w:pPr>
        <w:pStyle w:val="NormalWeb"/>
        <w:spacing w:before="0" w:beforeAutospacing="0" w:after="300" w:afterAutospacing="0"/>
        <w:rPr>
          <w:rFonts w:ascii="inherit" w:hAnsi="inherit" w:cs="Arial"/>
          <w:sz w:val="20"/>
          <w:szCs w:val="20"/>
        </w:rPr>
      </w:pPr>
      <w:r>
        <w:rPr>
          <w:rFonts w:ascii="inherit" w:hAnsi="inherit" w:cs="Arial"/>
          <w:sz w:val="20"/>
          <w:szCs w:val="20"/>
        </w:rPr>
        <w:t>2.  Your alternative hypothesis will ALWAYS state that the statistic is equal to some value. </w:t>
      </w:r>
    </w:p>
    <w:p w14:paraId="2B436476" w14:textId="77777777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rue</w:t>
      </w:r>
    </w:p>
    <w:p w14:paraId="5371D477" w14:textId="6C26D5B6" w:rsidR="009D2F3F" w:rsidRPr="003A62FB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b/>
          <w:bCs/>
          <w:color w:val="000000"/>
          <w:sz w:val="21"/>
          <w:szCs w:val="21"/>
        </w:rPr>
      </w:pPr>
      <w:r w:rsidRPr="003A62FB">
        <w:rPr>
          <w:rFonts w:ascii="Arial" w:hAnsi="Arial" w:cs="Arial"/>
          <w:b/>
          <w:bCs/>
          <w:color w:val="000000"/>
          <w:sz w:val="21"/>
          <w:szCs w:val="21"/>
        </w:rPr>
        <w:t>False</w:t>
      </w:r>
    </w:p>
    <w:p w14:paraId="28E18C7F" w14:textId="6FD7B4D5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41414145" w14:textId="7F71D180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4C7F08BF" w14:textId="407F5AEF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72B3F14F" w14:textId="6CC23D70" w:rsidR="009D2F3F" w:rsidRPr="009D2F3F" w:rsidRDefault="009D2F3F" w:rsidP="009D2F3F">
      <w:pPr>
        <w:spacing w:after="300"/>
        <w:rPr>
          <w:rFonts w:ascii="inherit" w:eastAsia="Times New Roman" w:hAnsi="inherit" w:cs="Arial"/>
          <w:sz w:val="20"/>
          <w:szCs w:val="20"/>
        </w:rPr>
      </w:pPr>
      <w:r>
        <w:rPr>
          <w:rFonts w:ascii="inherit" w:eastAsia="Times New Roman" w:hAnsi="inherit" w:cs="Arial"/>
          <w:sz w:val="20"/>
          <w:szCs w:val="20"/>
        </w:rPr>
        <w:t xml:space="preserve">3. </w:t>
      </w:r>
      <w:r w:rsidRPr="009D2F3F">
        <w:rPr>
          <w:rFonts w:ascii="inherit" w:eastAsia="Times New Roman" w:hAnsi="inherit" w:cs="Arial"/>
          <w:sz w:val="20"/>
          <w:szCs w:val="20"/>
        </w:rPr>
        <w:t>Match the testing error to its corresponding definition.</w:t>
      </w: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9"/>
        <w:gridCol w:w="4501"/>
      </w:tblGrid>
      <w:tr w:rsidR="009D2F3F" w:rsidRPr="009D2F3F" w14:paraId="5B6E7BA6" w14:textId="77777777" w:rsidTr="009D2F3F"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600" w:type="dxa"/>
            </w:tcMar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27"/>
              <w:gridCol w:w="1532"/>
            </w:tblGrid>
            <w:tr w:rsidR="009D2F3F" w:rsidRPr="009D2F3F" w14:paraId="2D65D0E9" w14:textId="77777777">
              <w:tc>
                <w:tcPr>
                  <w:tcW w:w="817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7C3D6625" w14:textId="77777777" w:rsidR="009D2F3F" w:rsidRPr="009D2F3F" w:rsidRDefault="009D2F3F" w:rsidP="009D2F3F">
                  <w:pPr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</w:pPr>
                  <w:r w:rsidRPr="009D2F3F"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  <w:t>         -           A.           B.      </w:t>
                  </w:r>
                </w:p>
              </w:tc>
              <w:tc>
                <w:tcPr>
                  <w:tcW w:w="817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5A84A2C9" w14:textId="77777777" w:rsidR="009D2F3F" w:rsidRPr="009D2F3F" w:rsidRDefault="009D2F3F" w:rsidP="009D2F3F">
                  <w:pPr>
                    <w:spacing w:after="300"/>
                    <w:rPr>
                      <w:rFonts w:ascii="inherit" w:eastAsia="Times New Roman" w:hAnsi="inherit" w:cs="Arial"/>
                      <w:sz w:val="20"/>
                      <w:szCs w:val="20"/>
                    </w:rPr>
                  </w:pPr>
                  <w:r w:rsidRPr="009D2F3F">
                    <w:rPr>
                      <w:rFonts w:ascii="inherit" w:eastAsia="Times New Roman" w:hAnsi="inherit" w:cs="Arial"/>
                      <w:sz w:val="20"/>
                      <w:szCs w:val="20"/>
                    </w:rPr>
                    <w:t>You reject the null hypothesis based on your hypothesis test, but the null is true. </w:t>
                  </w:r>
                </w:p>
              </w:tc>
            </w:tr>
            <w:tr w:rsidR="009D2F3F" w:rsidRPr="009D2F3F" w14:paraId="0B7A14A1" w14:textId="77777777">
              <w:tc>
                <w:tcPr>
                  <w:tcW w:w="817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360C56F5" w14:textId="77777777" w:rsidR="009D2F3F" w:rsidRPr="009D2F3F" w:rsidRDefault="009D2F3F" w:rsidP="009D2F3F">
                  <w:pPr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</w:pPr>
                  <w:r w:rsidRPr="009D2F3F"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  <w:t>         -           A.           B.      </w:t>
                  </w:r>
                </w:p>
              </w:tc>
              <w:tc>
                <w:tcPr>
                  <w:tcW w:w="817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1270C674" w14:textId="77777777" w:rsidR="009D2F3F" w:rsidRPr="009D2F3F" w:rsidRDefault="009D2F3F" w:rsidP="009D2F3F">
                  <w:pPr>
                    <w:spacing w:after="300"/>
                    <w:rPr>
                      <w:rFonts w:ascii="inherit" w:eastAsia="Times New Roman" w:hAnsi="inherit" w:cs="Arial"/>
                      <w:sz w:val="20"/>
                      <w:szCs w:val="20"/>
                    </w:rPr>
                  </w:pPr>
                  <w:r w:rsidRPr="009D2F3F">
                    <w:rPr>
                      <w:rFonts w:ascii="inherit" w:eastAsia="Times New Roman" w:hAnsi="inherit" w:cs="Arial"/>
                      <w:sz w:val="20"/>
                      <w:szCs w:val="20"/>
                    </w:rPr>
                    <w:t>You fail to reject the null hypothesis based on your hypothesis test, but it false. </w:t>
                  </w:r>
                </w:p>
              </w:tc>
            </w:tr>
          </w:tbl>
          <w:p w14:paraId="657618B6" w14:textId="77777777" w:rsidR="009D2F3F" w:rsidRPr="009D2F3F" w:rsidRDefault="009D2F3F" w:rsidP="009D2F3F">
            <w:pPr>
              <w:rPr>
                <w:rFonts w:ascii="inherit" w:eastAsia="Times New Roman" w:hAnsi="inherit" w:cs="Arial"/>
                <w:color w:val="000000"/>
                <w:sz w:val="21"/>
                <w:szCs w:val="21"/>
              </w:rPr>
            </w:pP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600" w:type="dxa"/>
            </w:tcMar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1"/>
              <w:gridCol w:w="1960"/>
            </w:tblGrid>
            <w:tr w:rsidR="009D2F3F" w:rsidRPr="009D2F3F" w14:paraId="09C4CD88" w14:textId="77777777" w:rsidTr="009D2F3F">
              <w:tc>
                <w:tcPr>
                  <w:tcW w:w="202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7E9EEF1B" w14:textId="77777777" w:rsidR="009D2F3F" w:rsidRPr="009D2F3F" w:rsidRDefault="009D2F3F" w:rsidP="009D2F3F">
                  <w:pPr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</w:pPr>
                  <w:r w:rsidRPr="009D2F3F"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  <w:t>A.</w:t>
                  </w:r>
                </w:p>
              </w:tc>
              <w:tc>
                <w:tcPr>
                  <w:tcW w:w="202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3247DBB7" w14:textId="77777777" w:rsidR="009D2F3F" w:rsidRPr="009D2F3F" w:rsidRDefault="009D2F3F" w:rsidP="009D2F3F">
                  <w:pPr>
                    <w:spacing w:after="300"/>
                    <w:rPr>
                      <w:rFonts w:ascii="inherit" w:eastAsia="Times New Roman" w:hAnsi="inherit" w:cs="Arial"/>
                      <w:sz w:val="20"/>
                      <w:szCs w:val="20"/>
                    </w:rPr>
                  </w:pPr>
                  <w:r w:rsidRPr="009D2F3F">
                    <w:rPr>
                      <w:rFonts w:ascii="inherit" w:eastAsia="Times New Roman" w:hAnsi="inherit" w:cs="Arial"/>
                      <w:sz w:val="20"/>
                      <w:szCs w:val="20"/>
                    </w:rPr>
                    <w:t>Type I Error</w:t>
                  </w:r>
                </w:p>
              </w:tc>
            </w:tr>
            <w:tr w:rsidR="009D2F3F" w:rsidRPr="009D2F3F" w14:paraId="2142E11E" w14:textId="77777777" w:rsidTr="009D2F3F">
              <w:tc>
                <w:tcPr>
                  <w:tcW w:w="202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5E0D89E9" w14:textId="77777777" w:rsidR="009D2F3F" w:rsidRPr="009D2F3F" w:rsidRDefault="009D2F3F" w:rsidP="009D2F3F">
                  <w:pPr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</w:pPr>
                  <w:r w:rsidRPr="009D2F3F">
                    <w:rPr>
                      <w:rFonts w:ascii="inherit" w:eastAsia="Times New Roman" w:hAnsi="inherit" w:cs="Times New Roman"/>
                      <w:sz w:val="21"/>
                      <w:szCs w:val="21"/>
                    </w:rPr>
                    <w:t>B.</w:t>
                  </w:r>
                </w:p>
              </w:tc>
              <w:tc>
                <w:tcPr>
                  <w:tcW w:w="2025" w:type="dxa"/>
                  <w:tcMar>
                    <w:top w:w="0" w:type="dxa"/>
                    <w:left w:w="0" w:type="dxa"/>
                    <w:bottom w:w="0" w:type="dxa"/>
                    <w:right w:w="600" w:type="dxa"/>
                  </w:tcMar>
                  <w:hideMark/>
                </w:tcPr>
                <w:p w14:paraId="48708FA1" w14:textId="77777777" w:rsidR="009D2F3F" w:rsidRPr="009D2F3F" w:rsidRDefault="009D2F3F" w:rsidP="009D2F3F">
                  <w:pPr>
                    <w:spacing w:after="300"/>
                    <w:rPr>
                      <w:rFonts w:ascii="inherit" w:eastAsia="Times New Roman" w:hAnsi="inherit" w:cs="Arial"/>
                      <w:sz w:val="20"/>
                      <w:szCs w:val="20"/>
                    </w:rPr>
                  </w:pPr>
                  <w:r w:rsidRPr="009D2F3F">
                    <w:rPr>
                      <w:rFonts w:ascii="inherit" w:eastAsia="Times New Roman" w:hAnsi="inherit" w:cs="Arial"/>
                      <w:sz w:val="20"/>
                      <w:szCs w:val="20"/>
                    </w:rPr>
                    <w:t>Type II Error</w:t>
                  </w:r>
                </w:p>
              </w:tc>
            </w:tr>
          </w:tbl>
          <w:p w14:paraId="1DC2F645" w14:textId="77777777" w:rsidR="009D2F3F" w:rsidRPr="009D2F3F" w:rsidRDefault="009D2F3F" w:rsidP="009D2F3F">
            <w:pPr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</w:p>
        </w:tc>
      </w:tr>
    </w:tbl>
    <w:p w14:paraId="70D04A9A" w14:textId="388A6D31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318BBB21" w14:textId="716E7C33" w:rsidR="009D2F3F" w:rsidRPr="003E09D9" w:rsidRDefault="003A62FB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b/>
          <w:bCs/>
          <w:color w:val="000000"/>
          <w:sz w:val="21"/>
          <w:szCs w:val="21"/>
        </w:rPr>
      </w:pP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>You reject the null hypothesis based in your hypothesis test, but the null is true-</w:t>
      </w:r>
      <w:r w:rsidR="000E7D05" w:rsidRPr="003E09D9">
        <w:rPr>
          <w:rFonts w:ascii="Arial" w:hAnsi="Arial" w:cs="Arial"/>
          <w:b/>
          <w:bCs/>
          <w:color w:val="000000"/>
          <w:sz w:val="21"/>
          <w:szCs w:val="21"/>
        </w:rPr>
        <w:t xml:space="preserve"> Type I Error</w:t>
      </w:r>
    </w:p>
    <w:p w14:paraId="23BF708D" w14:textId="30DC9CA0" w:rsidR="000E7D05" w:rsidRPr="003E09D9" w:rsidRDefault="000E7D05" w:rsidP="000E7D05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b/>
          <w:bCs/>
          <w:color w:val="000000"/>
          <w:sz w:val="21"/>
          <w:szCs w:val="21"/>
        </w:rPr>
      </w:pP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 xml:space="preserve">You 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 xml:space="preserve">fail to 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 xml:space="preserve">reject the null hypothesis based in your hypothesis test, but the null is 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>false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>- Type I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>I</w:t>
      </w:r>
      <w:r w:rsidRPr="003E09D9">
        <w:rPr>
          <w:rFonts w:ascii="Arial" w:hAnsi="Arial" w:cs="Arial"/>
          <w:b/>
          <w:bCs/>
          <w:color w:val="000000"/>
          <w:sz w:val="21"/>
          <w:szCs w:val="21"/>
        </w:rPr>
        <w:t xml:space="preserve"> Error</w:t>
      </w:r>
    </w:p>
    <w:p w14:paraId="369F990E" w14:textId="77777777" w:rsidR="000E7D05" w:rsidRDefault="000E7D05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2A9E1C46" w14:textId="0EAF76D5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7C6E9534" w14:textId="395EE533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088BB25E" w14:textId="724675A5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</w:p>
    <w:p w14:paraId="324A0790" w14:textId="0818195C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4. Find the critical values, for a two-tailed hypothesis test with an alpha of 0.03. Use Table E and provide answers to two decimal places (ex. 1.67)</w:t>
      </w:r>
    </w:p>
    <w:p w14:paraId="6B7E8984" w14:textId="6C953C0C" w:rsidR="009D2F3F" w:rsidRPr="003E09D9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b/>
          <w:bCs/>
          <w:color w:val="000000"/>
        </w:rPr>
      </w:pPr>
      <w:r w:rsidRPr="003E09D9">
        <w:rPr>
          <w:rFonts w:ascii="Arial" w:hAnsi="Arial" w:cs="Arial"/>
          <w:b/>
          <w:bCs/>
          <w:color w:val="000000"/>
        </w:rPr>
        <w:t>Lower Value - Upper Value</w:t>
      </w:r>
    </w:p>
    <w:p w14:paraId="141C2F4F" w14:textId="09126BBA" w:rsidR="009D2F3F" w:rsidRDefault="003E09D9" w:rsidP="003E09D9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  <w:sz w:val="21"/>
          <w:szCs w:val="21"/>
        </w:rPr>
      </w:pPr>
      <w:r w:rsidRPr="003E09D9">
        <w:rPr>
          <w:rFonts w:ascii="Arial" w:hAnsi="Arial" w:cs="Arial"/>
          <w:b/>
          <w:bCs/>
          <w:color w:val="000000"/>
        </w:rPr>
        <w:t>-2.17 and 2.1</w:t>
      </w:r>
      <w:r>
        <w:rPr>
          <w:rFonts w:ascii="Arial" w:hAnsi="Arial" w:cs="Arial"/>
          <w:b/>
          <w:bCs/>
          <w:color w:val="000000"/>
        </w:rPr>
        <w:t>7</w:t>
      </w:r>
    </w:p>
    <w:p w14:paraId="742F989D" w14:textId="6704ECEA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. For the below example, complete a hypothesis test.</w:t>
      </w:r>
    </w:p>
    <w:p w14:paraId="60FEC621" w14:textId="77777777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</w:rPr>
      </w:pPr>
    </w:p>
    <w:p w14:paraId="2903CD03" w14:textId="09F98038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. Use the z-test method. You must show all 5 steps of the test being </w:t>
      </w:r>
      <w:r w:rsidR="003E09D9">
        <w:rPr>
          <w:rFonts w:ascii="Arial" w:hAnsi="Arial" w:cs="Arial"/>
          <w:color w:val="000000"/>
        </w:rPr>
        <w:t>performed</w:t>
      </w:r>
      <w:r>
        <w:rPr>
          <w:rFonts w:ascii="Arial" w:hAnsi="Arial" w:cs="Arial"/>
          <w:color w:val="000000"/>
        </w:rPr>
        <w:t xml:space="preserve"> as outlined in the notes.</w:t>
      </w:r>
    </w:p>
    <w:p w14:paraId="11DCAA95" w14:textId="77777777" w:rsidR="009D2F3F" w:rsidRDefault="009D2F3F" w:rsidP="009D2F3F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rial" w:hAnsi="Arial" w:cs="Arial"/>
          <w:color w:val="000000"/>
        </w:rPr>
      </w:pPr>
    </w:p>
    <w:p w14:paraId="7279B0A5" w14:textId="3465BCE8" w:rsidR="009D2F3F" w:rsidRDefault="009D2F3F" w:rsidP="009D2F3F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  <w:rFonts w:ascii="inherit" w:hAnsi="inherit" w:cs="Arial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inherit" w:hAnsi="inherit" w:cs="Arial"/>
          <w:color w:val="000000"/>
          <w:sz w:val="20"/>
          <w:szCs w:val="20"/>
          <w:bdr w:val="none" w:sz="0" w:space="0" w:color="auto" w:frame="1"/>
        </w:rPr>
        <w:t>A researcher wishes to see if the average number of snow days a school takes per year is greater than 10. A random sample of 40 schools had a mean number of snow days of 8.5. The standard deviation of the population is 3.4. Is there enough evidence to support the researcher’s claim at α=</w:t>
      </w:r>
      <w:r w:rsidR="003E09D9">
        <w:rPr>
          <w:rStyle w:val="Strong"/>
          <w:rFonts w:ascii="inherit" w:hAnsi="inherit" w:cs="Arial"/>
          <w:color w:val="000000"/>
          <w:sz w:val="20"/>
          <w:szCs w:val="20"/>
          <w:bdr w:val="none" w:sz="0" w:space="0" w:color="auto" w:frame="1"/>
        </w:rPr>
        <w:t>0.01?</w:t>
      </w:r>
    </w:p>
    <w:p w14:paraId="3E0CEA0C" w14:textId="0B96B602" w:rsidR="003E09D9" w:rsidRDefault="003E09D9" w:rsidP="009D2F3F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  <w:rFonts w:ascii="inherit" w:hAnsi="inherit" w:cs="Arial"/>
          <w:color w:val="000000"/>
          <w:sz w:val="20"/>
          <w:szCs w:val="20"/>
          <w:bdr w:val="none" w:sz="0" w:space="0" w:color="auto" w:frame="1"/>
        </w:rPr>
      </w:pPr>
    </w:p>
    <w:p w14:paraId="2FD113B7" w14:textId="0A01AFEA" w:rsidR="003E09D9" w:rsidRPr="003E09D9" w:rsidRDefault="003E09D9" w:rsidP="009D2F3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inherit" w:hAnsi="inherit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hAnsi="Cambria Math" w:cs="Arial"/>
                  <w:color w:val="000000"/>
                </w:rPr>
                <m:t>0</m:t>
              </m:r>
            </m:sub>
          </m:sSub>
          <m:r>
            <w:rPr>
              <w:rFonts w:ascii="Cambria Math" w:hAnsi="Cambria Math" w:cs="Arial"/>
              <w:color w:val="000000"/>
            </w:rPr>
            <m:t xml:space="preserve">: 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10</m:t>
          </m:r>
        </m:oMath>
      </m:oMathPara>
    </w:p>
    <w:p w14:paraId="7DC647E5" w14:textId="41F08354" w:rsidR="003E09D9" w:rsidRPr="003E09D9" w:rsidRDefault="003E09D9" w:rsidP="009D2F3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inherit" w:hAnsi="inherit" w:cs="Arial"/>
          <w:color w:val="00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&gt;10</m:t>
          </m:r>
        </m:oMath>
      </m:oMathPara>
    </w:p>
    <w:p w14:paraId="13343B0F" w14:textId="417AAF3D" w:rsidR="009D2F3F" w:rsidRDefault="009D2F3F" w:rsidP="009D2F3F">
      <w:pPr>
        <w:tabs>
          <w:tab w:val="left" w:pos="7408"/>
        </w:tabs>
      </w:pPr>
    </w:p>
    <w:p w14:paraId="1AA19666" w14:textId="55C53FF8" w:rsidR="009D2F3F" w:rsidRPr="003E09D9" w:rsidRDefault="003E09D9" w:rsidP="009D2F3F">
      <w:pPr>
        <w:tabs>
          <w:tab w:val="left" w:pos="7408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μ=10, n=40,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8.5, σ=3.4</m:t>
          </m:r>
        </m:oMath>
      </m:oMathPara>
    </w:p>
    <w:p w14:paraId="0B33DF4B" w14:textId="7DCD09C2" w:rsidR="003E09D9" w:rsidRPr="003E09D9" w:rsidRDefault="003E09D9" w:rsidP="009D2F3F">
      <w:pPr>
        <w:tabs>
          <w:tab w:val="left" w:pos="7408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statisti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.5-10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.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40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.79</m:t>
          </m:r>
        </m:oMath>
      </m:oMathPara>
    </w:p>
    <w:p w14:paraId="51145B08" w14:textId="0F187D30" w:rsidR="003E09D9" w:rsidRPr="00BF2274" w:rsidRDefault="003E09D9" w:rsidP="009D2F3F">
      <w:pPr>
        <w:tabs>
          <w:tab w:val="left" w:pos="7408"/>
        </w:tabs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ritical value: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α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.3</m:t>
          </m:r>
          <m:r>
            <w:rPr>
              <w:rFonts w:ascii="Cambria Math" w:eastAsiaTheme="minorEastAsia" w:hAnsi="Cambria Math"/>
            </w:rPr>
            <m:t>3</m:t>
          </m:r>
        </m:oMath>
      </m:oMathPara>
    </w:p>
    <w:p w14:paraId="431F96DE" w14:textId="78BD0FB2" w:rsidR="009D2F3F" w:rsidRDefault="00BF2274" w:rsidP="009D2F3F">
      <w:pPr>
        <w:tabs>
          <w:tab w:val="left" w:pos="7408"/>
        </w:tabs>
      </w:pPr>
      <w:r>
        <w:rPr>
          <w:rFonts w:eastAsiaTheme="minorEastAsia"/>
        </w:rPr>
        <w:t xml:space="preserve">Since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statistic</m:t>
            </m:r>
          </m:sub>
        </m:sSub>
      </m:oMath>
      <w:r>
        <w:rPr>
          <w:rFonts w:eastAsiaTheme="minorEastAsia"/>
        </w:rPr>
        <w:t xml:space="preserve"> is less than the critical value, we fail to rejec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>. There is not enough evidence to conclude that the average number of snow days a school takes per year is greater than 10.</w:t>
      </w:r>
    </w:p>
    <w:p w14:paraId="43FBD7BE" w14:textId="2F907369" w:rsidR="009D2F3F" w:rsidRDefault="009D2F3F" w:rsidP="009D2F3F">
      <w:pPr>
        <w:tabs>
          <w:tab w:val="left" w:pos="7408"/>
        </w:tabs>
      </w:pPr>
    </w:p>
    <w:p w14:paraId="53A83F63" w14:textId="7894944D" w:rsidR="009D2F3F" w:rsidRDefault="009D2F3F" w:rsidP="009D2F3F">
      <w:pPr>
        <w:tabs>
          <w:tab w:val="left" w:pos="7408"/>
        </w:tabs>
      </w:pPr>
    </w:p>
    <w:p w14:paraId="770A37EB" w14:textId="5E102C94" w:rsidR="009D2F3F" w:rsidRDefault="009D2F3F" w:rsidP="009D2F3F">
      <w:pPr>
        <w:tabs>
          <w:tab w:val="left" w:pos="7408"/>
        </w:tabs>
      </w:pPr>
    </w:p>
    <w:p w14:paraId="510F37B6" w14:textId="4301A8F2" w:rsidR="009D2F3F" w:rsidRPr="009D2F3F" w:rsidRDefault="009D2F3F" w:rsidP="009D2F3F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6. </w:t>
      </w:r>
      <w:r w:rsidRPr="009D2F3F">
        <w:rPr>
          <w:rFonts w:ascii="Arial" w:eastAsia="Times New Roman" w:hAnsi="Arial" w:cs="Arial"/>
          <w:color w:val="000000"/>
        </w:rPr>
        <w:t>Perform a hypothesis test, using the t-test method for the example below. List all 5 steps of the test being performed. </w:t>
      </w:r>
    </w:p>
    <w:p w14:paraId="72E95730" w14:textId="77777777" w:rsidR="009D2F3F" w:rsidRDefault="009D2F3F" w:rsidP="009D2F3F">
      <w:pPr>
        <w:shd w:val="clear" w:color="auto" w:fill="FFFFFF"/>
        <w:jc w:val="both"/>
        <w:rPr>
          <w:rFonts w:ascii="inherit" w:eastAsia="Times New Roman" w:hAnsi="inherit" w:cs="Arial"/>
          <w:b/>
          <w:bCs/>
          <w:color w:val="000000"/>
          <w:sz w:val="20"/>
          <w:szCs w:val="20"/>
          <w:bdr w:val="none" w:sz="0" w:space="0" w:color="auto" w:frame="1"/>
        </w:rPr>
      </w:pPr>
    </w:p>
    <w:p w14:paraId="4FD92226" w14:textId="2E0D36D9" w:rsidR="009D2F3F" w:rsidRDefault="009D2F3F" w:rsidP="009D2F3F">
      <w:pPr>
        <w:shd w:val="clear" w:color="auto" w:fill="FFFFFF"/>
        <w:jc w:val="both"/>
        <w:rPr>
          <w:rFonts w:ascii="inherit" w:eastAsia="Times New Roman" w:hAnsi="inherit" w:cs="Arial"/>
          <w:b/>
          <w:bCs/>
          <w:color w:val="000000"/>
          <w:sz w:val="20"/>
          <w:szCs w:val="20"/>
          <w:bdr w:val="none" w:sz="0" w:space="0" w:color="auto" w:frame="1"/>
        </w:rPr>
      </w:pPr>
      <w:r w:rsidRPr="009D2F3F">
        <w:rPr>
          <w:rFonts w:ascii="inherit" w:eastAsia="Times New Roman" w:hAnsi="inherit" w:cs="Arial"/>
          <w:b/>
          <w:bCs/>
          <w:color w:val="000000"/>
          <w:sz w:val="20"/>
          <w:szCs w:val="20"/>
          <w:bdr w:val="none" w:sz="0" w:space="0" w:color="auto" w:frame="1"/>
        </w:rPr>
        <w:t>A researcher found that a family of 4 on average eats out 3 times a week. Believing the average is too high, the researcher selected a random sample of 20 families and found the mean number of times they eat out a week to be 2.5 and the standard deviation to be 0.75. At α= 0.05, is there enough evidence to support her claim.</w:t>
      </w:r>
    </w:p>
    <w:p w14:paraId="6A93BB7D" w14:textId="58FA2E0C" w:rsidR="00CA4DF4" w:rsidRPr="003E09D9" w:rsidRDefault="00CA4DF4" w:rsidP="00CA4DF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inherit" w:hAnsi="inherit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hAnsi="Cambria Math" w:cs="Arial"/>
                  <w:color w:val="000000"/>
                </w:rPr>
                <m:t>0</m:t>
              </m:r>
            </m:sub>
          </m:sSub>
          <m:r>
            <w:rPr>
              <w:rFonts w:ascii="Cambria Math" w:hAnsi="Cambria Math" w:cs="Arial"/>
              <w:color w:val="000000"/>
            </w:rPr>
            <m:t xml:space="preserve">: </m:t>
          </m:r>
          <m:r>
            <w:rPr>
              <w:rFonts w:ascii="Cambria Math" w:hAnsi="Cambria Math"/>
            </w:rPr>
            <m:t>μ=</m:t>
          </m:r>
          <m:r>
            <w:rPr>
              <w:rFonts w:ascii="Cambria Math" w:hAnsi="Cambria Math"/>
            </w:rPr>
            <m:t>3</m:t>
          </m:r>
        </m:oMath>
      </m:oMathPara>
    </w:p>
    <w:p w14:paraId="408CA298" w14:textId="02B6600C" w:rsidR="00CA4DF4" w:rsidRPr="003E09D9" w:rsidRDefault="00CA4DF4" w:rsidP="00CA4DF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inherit" w:hAnsi="inherit" w:cs="Arial"/>
          <w:color w:val="00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μ&gt;</m:t>
          </m:r>
          <m:r>
            <w:rPr>
              <w:rFonts w:ascii="Cambria Math" w:hAnsi="Cambria Math"/>
            </w:rPr>
            <m:t>3</m:t>
          </m:r>
        </m:oMath>
      </m:oMathPara>
    </w:p>
    <w:p w14:paraId="6E46888B" w14:textId="77777777" w:rsidR="00CA4DF4" w:rsidRDefault="00CA4DF4" w:rsidP="00CA4DF4">
      <w:pPr>
        <w:tabs>
          <w:tab w:val="left" w:pos="7408"/>
        </w:tabs>
      </w:pPr>
    </w:p>
    <w:p w14:paraId="22F128D8" w14:textId="69D419B0" w:rsidR="00CA4DF4" w:rsidRPr="003E09D9" w:rsidRDefault="00CA4DF4" w:rsidP="00CA4DF4">
      <w:pPr>
        <w:tabs>
          <w:tab w:val="left" w:pos="7408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μ=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, n=</m:t>
          </m:r>
          <m:r>
            <w:rPr>
              <w:rFonts w:ascii="Cambria Math" w:hAnsi="Cambria Math"/>
            </w:rPr>
            <m:t>20</m:t>
          </m:r>
          <m:r>
            <w:rPr>
              <w:rFonts w:ascii="Cambria Math" w:hAnsi="Cambria Math"/>
            </w:rPr>
            <m:t xml:space="preserve">,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</m:t>
          </m:r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>s=0.75</m:t>
          </m:r>
        </m:oMath>
      </m:oMathPara>
    </w:p>
    <w:p w14:paraId="18B8B320" w14:textId="00DBDDAE" w:rsidR="00CA4DF4" w:rsidRPr="003E09D9" w:rsidRDefault="00CA4DF4" w:rsidP="00CA4DF4">
      <w:pPr>
        <w:tabs>
          <w:tab w:val="left" w:pos="7408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tatisti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μ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.5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75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0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=-2</m:t>
          </m:r>
          <m:r>
            <w:rPr>
              <w:rFonts w:ascii="Cambria Math" w:hAnsi="Cambria Math"/>
            </w:rPr>
            <m:t>.98</m:t>
          </m:r>
        </m:oMath>
      </m:oMathPara>
    </w:p>
    <w:p w14:paraId="00BC7F23" w14:textId="45FD811C" w:rsidR="00CA4DF4" w:rsidRPr="00BF2274" w:rsidRDefault="00CA4DF4" w:rsidP="00CA4DF4">
      <w:pPr>
        <w:tabs>
          <w:tab w:val="left" w:pos="7408"/>
        </w:tabs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ritical value: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α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.81</m:t>
          </m:r>
        </m:oMath>
      </m:oMathPara>
    </w:p>
    <w:p w14:paraId="4BFE01B1" w14:textId="77777777" w:rsidR="00CA4DF4" w:rsidRPr="009D2F3F" w:rsidRDefault="00CA4DF4" w:rsidP="009D2F3F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</w:p>
    <w:p w14:paraId="3B1858DB" w14:textId="10276A5F" w:rsidR="008E0D60" w:rsidRPr="008E0D60" w:rsidRDefault="008E0D60" w:rsidP="008E0D60">
      <w:pPr>
        <w:tabs>
          <w:tab w:val="left" w:pos="7408"/>
        </w:tabs>
        <w:rPr>
          <w:rFonts w:eastAsiaTheme="minorEastAsia" w:cstheme="minorHAnsi"/>
        </w:rPr>
      </w:pPr>
      <w:r>
        <w:rPr>
          <w:rFonts w:eastAsiaTheme="minorEastAsia"/>
        </w:rPr>
        <w:t xml:space="preserve">Since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tatistic</m:t>
            </m:r>
          </m:sub>
        </m:sSub>
      </m:oMath>
      <w:r>
        <w:rPr>
          <w:rFonts w:eastAsiaTheme="minorEastAsia"/>
        </w:rPr>
        <w:t xml:space="preserve"> is less than the critical value, we fail to rejec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There is not enough </w:t>
      </w:r>
      <w:r w:rsidRPr="008E0D60">
        <w:rPr>
          <w:rFonts w:eastAsiaTheme="minorEastAsia" w:cstheme="minorHAnsi"/>
        </w:rPr>
        <w:t xml:space="preserve">evidence to conclude that </w:t>
      </w:r>
      <w:r w:rsidRPr="008E0D60">
        <w:rPr>
          <w:rFonts w:eastAsia="Times New Roman" w:cstheme="minorHAnsi"/>
          <w:color w:val="000000"/>
          <w:bdr w:val="none" w:sz="0" w:space="0" w:color="auto" w:frame="1"/>
        </w:rPr>
        <w:t>family of 4 on average eats out 3 times a week</w:t>
      </w:r>
      <w:r w:rsidRPr="008E0D60">
        <w:rPr>
          <w:rFonts w:eastAsia="Times New Roman" w:cstheme="minorHAnsi"/>
          <w:color w:val="000000"/>
          <w:bdr w:val="none" w:sz="0" w:space="0" w:color="auto" w:frame="1"/>
        </w:rPr>
        <w:t xml:space="preserve"> is too high.</w:t>
      </w:r>
    </w:p>
    <w:p w14:paraId="2D8B0D7F" w14:textId="77777777" w:rsidR="009D2F3F" w:rsidRPr="009D2F3F" w:rsidRDefault="009D2F3F" w:rsidP="009D2F3F">
      <w:pPr>
        <w:tabs>
          <w:tab w:val="left" w:pos="7408"/>
        </w:tabs>
      </w:pPr>
    </w:p>
    <w:sectPr w:rsidR="009D2F3F" w:rsidRPr="009D2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C11CB8"/>
    <w:multiLevelType w:val="hybridMultilevel"/>
    <w:tmpl w:val="7AF8DF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B7511C"/>
    <w:multiLevelType w:val="hybridMultilevel"/>
    <w:tmpl w:val="AC3A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rC0MLIwNTO0NDBS0lEKTi0uzszPAykwrAUAjEbGVCwAAAA="/>
  </w:docVars>
  <w:rsids>
    <w:rsidRoot w:val="009D2F3F"/>
    <w:rsid w:val="000E7D05"/>
    <w:rsid w:val="003A62FB"/>
    <w:rsid w:val="003E09D9"/>
    <w:rsid w:val="004B1419"/>
    <w:rsid w:val="008E0D60"/>
    <w:rsid w:val="009D2F3F"/>
    <w:rsid w:val="00BF2274"/>
    <w:rsid w:val="00CA4DF4"/>
    <w:rsid w:val="00EE6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22CD7"/>
  <w15:chartTrackingRefBased/>
  <w15:docId w15:val="{FD7C677A-17A2-474D-912E-A8A789EDB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D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2F3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9D2F3F"/>
    <w:rPr>
      <w:b/>
      <w:bCs/>
    </w:rPr>
  </w:style>
  <w:style w:type="paragraph" w:styleId="ListParagraph">
    <w:name w:val="List Paragraph"/>
    <w:basedOn w:val="Normal"/>
    <w:uiPriority w:val="34"/>
    <w:qFormat/>
    <w:rsid w:val="009D2F3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09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1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williamsninja8@gmail.com</dc:creator>
  <cp:keywords/>
  <dc:description/>
  <cp:lastModifiedBy>ANNIETA</cp:lastModifiedBy>
  <cp:revision>5</cp:revision>
  <dcterms:created xsi:type="dcterms:W3CDTF">2021-04-08T15:55:00Z</dcterms:created>
  <dcterms:modified xsi:type="dcterms:W3CDTF">2021-04-09T06:38:00Z</dcterms:modified>
</cp:coreProperties>
</file>